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EBCF9" w14:textId="5EE3F36B" w:rsidR="005070C9" w:rsidRPr="00FC27A8" w:rsidRDefault="00FC27A8" w:rsidP="00152B90">
      <w:pPr>
        <w:pStyle w:val="BodyText"/>
        <w:ind w:right="230"/>
        <w:jc w:val="center"/>
        <w:rPr>
          <w:rFonts w:ascii="Nikosh" w:hAnsi="Nikosh" w:cs="Nikosh"/>
          <w:b/>
          <w:bCs/>
          <w:sz w:val="28"/>
          <w:szCs w:val="28"/>
        </w:rPr>
      </w:pPr>
      <w:r>
        <w:rPr>
          <w:rFonts w:ascii="Nikosh" w:hAnsi="Nikosh" w:cs="Nikosh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FE3253" wp14:editId="4F46802D">
                <wp:simplePos x="0" y="0"/>
                <wp:positionH relativeFrom="column">
                  <wp:posOffset>5335905</wp:posOffset>
                </wp:positionH>
                <wp:positionV relativeFrom="paragraph">
                  <wp:posOffset>-560070</wp:posOffset>
                </wp:positionV>
                <wp:extent cx="1352550" cy="14478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447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71E37E" w14:textId="2CD3058F" w:rsidR="00FC27A8" w:rsidRDefault="00FC27A8" w:rsidP="00FC27A8">
                            <w:pPr>
                              <w:jc w:val="center"/>
                              <w:rPr>
                                <w:rFonts w:ascii="Nikosh" w:hAnsi="Nikosh" w:cs="Nikosh"/>
                              </w:rPr>
                            </w:pPr>
                            <w:r w:rsidRPr="00FC27A8">
                              <w:rPr>
                                <w:rFonts w:ascii="Nikosh" w:hAnsi="Nikosh" w:cs="Nikosh"/>
                              </w:rPr>
                              <w:t>পাসপোর্ট সাইজ ছবি</w:t>
                            </w:r>
                          </w:p>
                          <w:p w14:paraId="36890528" w14:textId="29BE0C08" w:rsidR="00FC27A8" w:rsidRPr="00FC27A8" w:rsidRDefault="00FC27A8" w:rsidP="00FC27A8">
                            <w:pPr>
                              <w:jc w:val="center"/>
                              <w:rPr>
                                <w:rFonts w:ascii="Nikosh" w:hAnsi="Nikosh" w:cs="Nikosh"/>
                              </w:rPr>
                            </w:pPr>
                            <w:r>
                              <w:rPr>
                                <w:rFonts w:ascii="Nikosh" w:hAnsi="Nikosh" w:cs="Nikosh"/>
                              </w:rPr>
                              <w:t>সংযুক্ত করু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FE3253" id="Rectangle 1" o:spid="_x0000_s1026" style="position:absolute;left:0;text-align:left;margin-left:420.15pt;margin-top:-44.1pt;width:106.5pt;height:11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" fillcolor="#5b9bd5 [3204]" strokecolor="#1f4d78 [1604]" strokeweight="1pt">
                <v:textbox>
                  <w:txbxContent>
                    <w:p w14:paraId="4771E37E" w14:textId="2CD3058F" w:rsidR="00FC27A8" w:rsidRDefault="00FC27A8" w:rsidP="00FC27A8">
                      <w:pPr>
                        <w:jc w:val="center"/>
                        <w:rPr>
                          <w:rFonts w:ascii="Nikosh" w:hAnsi="Nikosh" w:cs="Nikosh"/>
                        </w:rPr>
                      </w:pPr>
                      <w:r w:rsidRPr="00FC27A8">
                        <w:rPr>
                          <w:rFonts w:ascii="Nikosh" w:hAnsi="Nikosh" w:cs="Nikosh"/>
                        </w:rPr>
                        <w:t>পাসপোর্ট সাইজ ছবি</w:t>
                      </w:r>
                    </w:p>
                    <w:p w14:paraId="36890528" w14:textId="29BE0C08" w:rsidR="00FC27A8" w:rsidRPr="00FC27A8" w:rsidRDefault="00FC27A8" w:rsidP="00FC27A8">
                      <w:pPr>
                        <w:jc w:val="center"/>
                        <w:rPr>
                          <w:rFonts w:ascii="Nikosh" w:hAnsi="Nikosh" w:cs="Nikosh"/>
                        </w:rPr>
                      </w:pPr>
                      <w:r>
                        <w:rPr>
                          <w:rFonts w:ascii="Nikosh" w:hAnsi="Nikosh" w:cs="Nikosh"/>
                        </w:rPr>
                        <w:t>সংযুক্ত করুন</w:t>
                      </w:r>
                    </w:p>
                  </w:txbxContent>
                </v:textbox>
              </v:rect>
            </w:pict>
          </mc:Fallback>
        </mc:AlternateContent>
      </w:r>
      <w:r w:rsidR="005070C9" w:rsidRPr="00FC27A8">
        <w:rPr>
          <w:rFonts w:ascii="Nikosh" w:hAnsi="Nikosh" w:cs="Nikosh"/>
          <w:b/>
          <w:bCs/>
          <w:sz w:val="28"/>
          <w:szCs w:val="28"/>
        </w:rPr>
        <w:t>সেন্টার ফর ইন্টিগ্রেটেড প্রোগ্রাম এন্ড ডেভেলপমেন্ট (</w:t>
      </w:r>
      <w:r w:rsidR="00BD3A25" w:rsidRPr="00FC27A8">
        <w:rPr>
          <w:rFonts w:asciiTheme="minorHAnsi" w:hAnsiTheme="minorHAnsi" w:cstheme="minorHAnsi"/>
          <w:b/>
          <w:bCs/>
          <w:sz w:val="28"/>
          <w:szCs w:val="28"/>
        </w:rPr>
        <w:t>CIPD</w:t>
      </w:r>
      <w:r w:rsidR="005070C9" w:rsidRPr="00FC27A8">
        <w:rPr>
          <w:rFonts w:ascii="Nikosh" w:hAnsi="Nikosh" w:cs="Nikosh"/>
          <w:b/>
          <w:bCs/>
          <w:sz w:val="28"/>
          <w:szCs w:val="28"/>
        </w:rPr>
        <w:t>), রাঙ্গামাটি</w:t>
      </w:r>
      <w:bookmarkStart w:id="0" w:name="_GoBack"/>
      <w:bookmarkEnd w:id="0"/>
    </w:p>
    <w:p w14:paraId="22C47CD1" w14:textId="77777777" w:rsidR="005070C9" w:rsidRPr="005070C9" w:rsidRDefault="005070C9" w:rsidP="005070C9">
      <w:pPr>
        <w:pStyle w:val="BodyText"/>
        <w:ind w:right="230"/>
        <w:rPr>
          <w:rFonts w:ascii="Nikosh" w:hAnsi="Nikosh" w:cs="Nikosh"/>
          <w:sz w:val="22"/>
          <w:szCs w:val="22"/>
        </w:rPr>
      </w:pPr>
    </w:p>
    <w:p w14:paraId="1BD85B6E" w14:textId="77777777" w:rsidR="008F6289" w:rsidRDefault="005070C9" w:rsidP="00152B90">
      <w:pPr>
        <w:pStyle w:val="BodyText"/>
        <w:ind w:right="230"/>
        <w:jc w:val="center"/>
        <w:rPr>
          <w:rFonts w:ascii="Nikosh" w:hAnsi="Nikosh" w:cs="Nikosh"/>
          <w:b/>
          <w:bCs/>
          <w:sz w:val="32"/>
          <w:szCs w:val="32"/>
        </w:rPr>
      </w:pPr>
      <w:r w:rsidRPr="008F6289">
        <w:rPr>
          <w:rFonts w:ascii="Nikosh" w:hAnsi="Nikosh" w:cs="Nikosh"/>
          <w:b/>
          <w:bCs/>
          <w:sz w:val="32"/>
          <w:szCs w:val="32"/>
        </w:rPr>
        <w:t xml:space="preserve">কমিউনিট অর্গানাইজার পদে </w:t>
      </w:r>
    </w:p>
    <w:p w14:paraId="66F52807" w14:textId="2946CAA1" w:rsidR="005070C9" w:rsidRPr="008F6289" w:rsidRDefault="005070C9" w:rsidP="00152B90">
      <w:pPr>
        <w:pStyle w:val="BodyText"/>
        <w:ind w:right="230"/>
        <w:jc w:val="center"/>
        <w:rPr>
          <w:rFonts w:ascii="Nikosh" w:hAnsi="Nikosh" w:cs="Nikosh"/>
          <w:b/>
          <w:bCs/>
          <w:sz w:val="32"/>
          <w:szCs w:val="32"/>
        </w:rPr>
      </w:pPr>
      <w:r w:rsidRPr="008F6289">
        <w:rPr>
          <w:rFonts w:ascii="Nikosh" w:hAnsi="Nikosh" w:cs="Nikosh"/>
          <w:b/>
          <w:bCs/>
          <w:sz w:val="32"/>
          <w:szCs w:val="32"/>
        </w:rPr>
        <w:t>আবেদনের ফরমেট-২০২০</w:t>
      </w:r>
    </w:p>
    <w:p w14:paraId="660D8708" w14:textId="32FC2BBB" w:rsidR="005070C9" w:rsidRPr="00FC27A8" w:rsidRDefault="005070C9" w:rsidP="00152B90">
      <w:pPr>
        <w:pStyle w:val="BodyText"/>
        <w:ind w:right="230"/>
        <w:jc w:val="center"/>
        <w:rPr>
          <w:rFonts w:ascii="Nikosh" w:hAnsi="Nikosh" w:cs="Nikosh"/>
          <w:sz w:val="24"/>
          <w:szCs w:val="24"/>
        </w:rPr>
      </w:pPr>
      <w:r w:rsidRPr="00FC27A8">
        <w:rPr>
          <w:rFonts w:ascii="Nikosh" w:hAnsi="Nikosh" w:cs="Nikosh"/>
          <w:sz w:val="24"/>
          <w:szCs w:val="24"/>
        </w:rPr>
        <w:t>(</w:t>
      </w:r>
      <w:r w:rsidR="00ED0212">
        <w:rPr>
          <w:rFonts w:ascii="Nikosh" w:hAnsi="Nikosh" w:cs="Nikosh"/>
          <w:sz w:val="24"/>
          <w:szCs w:val="24"/>
        </w:rPr>
        <w:t xml:space="preserve">নিম্নের </w:t>
      </w:r>
      <w:r w:rsidRPr="00FC27A8">
        <w:rPr>
          <w:rFonts w:ascii="Nikosh" w:hAnsi="Nikosh" w:cs="Nikosh"/>
          <w:sz w:val="24"/>
          <w:szCs w:val="24"/>
        </w:rPr>
        <w:t>ফরমে</w:t>
      </w:r>
      <w:r w:rsidR="00ED0212">
        <w:rPr>
          <w:rFonts w:ascii="Nikosh" w:hAnsi="Nikosh" w:cs="Nikosh"/>
          <w:sz w:val="24"/>
          <w:szCs w:val="24"/>
        </w:rPr>
        <w:t xml:space="preserve">ট এ আবেদন করতে </w:t>
      </w:r>
      <w:r w:rsidRPr="00FC27A8">
        <w:rPr>
          <w:rFonts w:ascii="Nikosh" w:hAnsi="Nikosh" w:cs="Nikosh"/>
          <w:sz w:val="24"/>
          <w:szCs w:val="24"/>
        </w:rPr>
        <w:t>হবে। লিখিত ও মৌখিক পরীক্ষার সময় আবেদন পত্রের মূল হার্ড কপি ও সকল সনদের ফটোকপি জমা দিতে হবে)</w:t>
      </w:r>
    </w:p>
    <w:p w14:paraId="17640184" w14:textId="729AEBE8" w:rsidR="005070C9" w:rsidRDefault="005070C9" w:rsidP="005070C9">
      <w:pPr>
        <w:pStyle w:val="BodyText"/>
        <w:ind w:right="230"/>
        <w:rPr>
          <w:rFonts w:ascii="Nikosh" w:hAnsi="Nikosh" w:cs="Nikosh"/>
          <w:sz w:val="22"/>
          <w:szCs w:val="22"/>
        </w:rPr>
      </w:pPr>
    </w:p>
    <w:tbl>
      <w:tblPr>
        <w:tblStyle w:val="TableGrid"/>
        <w:tblW w:w="990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900"/>
        <w:gridCol w:w="2160"/>
        <w:gridCol w:w="3690"/>
        <w:gridCol w:w="3150"/>
      </w:tblGrid>
      <w:tr w:rsidR="005070C9" w:rsidRPr="00B64306" w14:paraId="544941C1" w14:textId="77777777" w:rsidTr="00E22F7C">
        <w:tc>
          <w:tcPr>
            <w:tcW w:w="900" w:type="dxa"/>
            <w:shd w:val="clear" w:color="auto" w:fill="BFBFBF" w:themeFill="background1" w:themeFillShade="BF"/>
          </w:tcPr>
          <w:p w14:paraId="42C73CF7" w14:textId="58D37C78" w:rsidR="005070C9" w:rsidRPr="00B64306" w:rsidRDefault="005070C9" w:rsidP="003C577C">
            <w:pPr>
              <w:pStyle w:val="BodyText"/>
              <w:ind w:right="230"/>
              <w:jc w:val="center"/>
              <w:rPr>
                <w:rFonts w:ascii="SutonnyMJ" w:hAnsi="SutonnyMJ"/>
                <w:b/>
                <w:bCs/>
                <w:sz w:val="24"/>
                <w:szCs w:val="24"/>
              </w:rPr>
            </w:pPr>
            <w:r w:rsidRPr="00B64306">
              <w:rPr>
                <w:rFonts w:ascii="Nikosh" w:hAnsi="Nikosh" w:cs="Nikosh"/>
                <w:b/>
                <w:bCs/>
                <w:sz w:val="24"/>
                <w:szCs w:val="24"/>
              </w:rPr>
              <w:t>ক্রমিক</w:t>
            </w:r>
          </w:p>
        </w:tc>
        <w:tc>
          <w:tcPr>
            <w:tcW w:w="2160" w:type="dxa"/>
            <w:shd w:val="clear" w:color="auto" w:fill="BFBFBF" w:themeFill="background1" w:themeFillShade="BF"/>
          </w:tcPr>
          <w:p w14:paraId="707A9A35" w14:textId="09CE366C" w:rsidR="005070C9" w:rsidRPr="00B64306" w:rsidRDefault="005070C9" w:rsidP="003C577C">
            <w:pPr>
              <w:pStyle w:val="BodyText"/>
              <w:ind w:right="230"/>
              <w:jc w:val="center"/>
              <w:rPr>
                <w:rFonts w:ascii="SutonnyMJ" w:hAnsi="SutonnyMJ"/>
                <w:b/>
                <w:bCs/>
                <w:sz w:val="24"/>
                <w:szCs w:val="24"/>
              </w:rPr>
            </w:pPr>
            <w:r w:rsidRPr="00B64306">
              <w:rPr>
                <w:rFonts w:ascii="Nikosh" w:hAnsi="Nikosh" w:cs="Nikosh"/>
                <w:b/>
                <w:bCs/>
                <w:sz w:val="24"/>
                <w:szCs w:val="24"/>
              </w:rPr>
              <w:t>প্রার্থীর তথ্য</w:t>
            </w:r>
          </w:p>
        </w:tc>
        <w:tc>
          <w:tcPr>
            <w:tcW w:w="3690" w:type="dxa"/>
            <w:shd w:val="clear" w:color="auto" w:fill="BFBFBF" w:themeFill="background1" w:themeFillShade="BF"/>
          </w:tcPr>
          <w:p w14:paraId="2A7AD239" w14:textId="6B6EEC37" w:rsidR="005070C9" w:rsidRPr="00B64306" w:rsidRDefault="005070C9" w:rsidP="003C577C">
            <w:pPr>
              <w:pStyle w:val="BodyText"/>
              <w:ind w:right="230"/>
              <w:jc w:val="center"/>
              <w:rPr>
                <w:rFonts w:ascii="SutonnyMJ" w:hAnsi="SutonnyMJ"/>
                <w:b/>
                <w:bCs/>
                <w:sz w:val="24"/>
                <w:szCs w:val="24"/>
              </w:rPr>
            </w:pPr>
            <w:r w:rsidRPr="00B64306">
              <w:rPr>
                <w:rFonts w:ascii="Nikosh" w:hAnsi="Nikosh" w:cs="Nikosh"/>
                <w:b/>
                <w:bCs/>
                <w:sz w:val="24"/>
                <w:szCs w:val="24"/>
              </w:rPr>
              <w:t>বিবরণ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44DFAEFF" w14:textId="099665B0" w:rsidR="005070C9" w:rsidRPr="00B64306" w:rsidRDefault="005070C9" w:rsidP="003C577C">
            <w:pPr>
              <w:pStyle w:val="BodyText"/>
              <w:ind w:right="230"/>
              <w:jc w:val="center"/>
              <w:rPr>
                <w:rFonts w:ascii="SutonnyMJ" w:hAnsi="SutonnyMJ"/>
                <w:b/>
                <w:bCs/>
                <w:sz w:val="24"/>
                <w:szCs w:val="24"/>
              </w:rPr>
            </w:pPr>
            <w:r w:rsidRPr="00B64306">
              <w:rPr>
                <w:rFonts w:ascii="Nikosh" w:hAnsi="Nikosh" w:cs="Nikosh"/>
                <w:b/>
                <w:bCs/>
                <w:sz w:val="24"/>
                <w:szCs w:val="24"/>
              </w:rPr>
              <w:t>অনুসরনীয়</w:t>
            </w:r>
          </w:p>
        </w:tc>
      </w:tr>
      <w:tr w:rsidR="005070C9" w:rsidRPr="00B64306" w14:paraId="06FE1611" w14:textId="77777777" w:rsidTr="00E22F7C">
        <w:tc>
          <w:tcPr>
            <w:tcW w:w="900" w:type="dxa"/>
          </w:tcPr>
          <w:p w14:paraId="4009CD9D" w14:textId="6C651B14" w:rsidR="005070C9" w:rsidRPr="00B64306" w:rsidRDefault="003C57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১</w:t>
            </w:r>
          </w:p>
        </w:tc>
        <w:tc>
          <w:tcPr>
            <w:tcW w:w="2160" w:type="dxa"/>
          </w:tcPr>
          <w:p w14:paraId="5321D168" w14:textId="4DF57606" w:rsidR="005070C9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নাম:</w:t>
            </w:r>
          </w:p>
        </w:tc>
        <w:tc>
          <w:tcPr>
            <w:tcW w:w="3690" w:type="dxa"/>
          </w:tcPr>
          <w:p w14:paraId="51D1CF80" w14:textId="1735F6EE" w:rsidR="00ED0212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বাংলা</w:t>
            </w:r>
            <w:r w:rsidR="00ED0212">
              <w:rPr>
                <w:rFonts w:ascii="Nikosh" w:hAnsi="Nikosh" w:cs="Nikosh"/>
                <w:sz w:val="24"/>
                <w:szCs w:val="24"/>
              </w:rPr>
              <w:t>য়ঃ</w:t>
            </w:r>
          </w:p>
          <w:p w14:paraId="03EF178F" w14:textId="56DF3F7B" w:rsidR="005070C9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ইংরেজীঃ</w:t>
            </w:r>
            <w:r w:rsidRPr="00B64306">
              <w:rPr>
                <w:rFonts w:ascii="Nikosh" w:hAnsi="Nikosh" w:cs="Nikosh"/>
                <w:sz w:val="24"/>
                <w:szCs w:val="24"/>
              </w:rPr>
              <w:tab/>
            </w:r>
          </w:p>
          <w:p w14:paraId="536B66A9" w14:textId="590DDD49" w:rsidR="00E22F7C" w:rsidRPr="00B64306" w:rsidRDefault="00E22F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5A4E401A" w14:textId="4DDC2086" w:rsidR="005070C9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ইরেজী (বড় হাতের অক্ষর) লিখতে হবে।</w:t>
            </w:r>
          </w:p>
        </w:tc>
      </w:tr>
      <w:tr w:rsidR="005070C9" w:rsidRPr="00B64306" w14:paraId="2C9D23D9" w14:textId="77777777" w:rsidTr="00E22F7C">
        <w:tc>
          <w:tcPr>
            <w:tcW w:w="900" w:type="dxa"/>
          </w:tcPr>
          <w:p w14:paraId="64085B25" w14:textId="7DCCD06A" w:rsidR="005070C9" w:rsidRPr="00B64306" w:rsidRDefault="003C57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২</w:t>
            </w:r>
          </w:p>
        </w:tc>
        <w:tc>
          <w:tcPr>
            <w:tcW w:w="2160" w:type="dxa"/>
          </w:tcPr>
          <w:p w14:paraId="2F9D7555" w14:textId="6A452A7B" w:rsidR="005070C9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ঠিকানা</w:t>
            </w:r>
          </w:p>
        </w:tc>
        <w:tc>
          <w:tcPr>
            <w:tcW w:w="3690" w:type="dxa"/>
          </w:tcPr>
          <w:p w14:paraId="7EA6411B" w14:textId="77777777" w:rsidR="003C577C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স্থায়ী ও বর্তমান ঠিকানা, মোবাইল নম্বর,</w:t>
            </w:r>
            <w:r w:rsidR="00BD3A25" w:rsidRPr="00B64306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  <w:p w14:paraId="4211CCED" w14:textId="77777777" w:rsidR="005070C9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ই-মেইল</w:t>
            </w:r>
            <w:r w:rsidR="003C577C" w:rsidRPr="00B64306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="00BD3A25" w:rsidRPr="00B64306">
              <w:rPr>
                <w:rFonts w:ascii="Nikosh" w:hAnsi="Nikosh" w:cs="Nikosh"/>
                <w:b/>
                <w:bCs/>
                <w:sz w:val="24"/>
                <w:szCs w:val="24"/>
              </w:rPr>
              <w:t>(অবশ্যই থাকতে হবে)</w:t>
            </w:r>
            <w:r w:rsidRPr="00B64306">
              <w:rPr>
                <w:rFonts w:ascii="Nikosh" w:hAnsi="Nikosh" w:cs="Nikosh"/>
                <w:sz w:val="24"/>
                <w:szCs w:val="24"/>
              </w:rPr>
              <w:tab/>
            </w:r>
          </w:p>
          <w:p w14:paraId="5E2C0021" w14:textId="77777777" w:rsidR="00E22F7C" w:rsidRDefault="00E22F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46AAFE04" w14:textId="3FEF6615" w:rsidR="00E22F7C" w:rsidRPr="00B64306" w:rsidRDefault="00E22F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28DFCBE0" w14:textId="77777777" w:rsidR="005070C9" w:rsidRPr="00B64306" w:rsidRDefault="005070C9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</w:tr>
      <w:tr w:rsidR="005070C9" w:rsidRPr="00B64306" w14:paraId="188EB520" w14:textId="77777777" w:rsidTr="00E22F7C">
        <w:tc>
          <w:tcPr>
            <w:tcW w:w="900" w:type="dxa"/>
          </w:tcPr>
          <w:p w14:paraId="344A36E0" w14:textId="35645FFB" w:rsidR="005070C9" w:rsidRPr="00B64306" w:rsidRDefault="003C57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৩</w:t>
            </w:r>
          </w:p>
        </w:tc>
        <w:tc>
          <w:tcPr>
            <w:tcW w:w="2160" w:type="dxa"/>
          </w:tcPr>
          <w:p w14:paraId="1E280A7D" w14:textId="0C4ED305" w:rsidR="005070C9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পিতা/</w:t>
            </w:r>
            <w:r w:rsidR="003C577C" w:rsidRPr="00B64306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B64306">
              <w:rPr>
                <w:rFonts w:ascii="Nikosh" w:hAnsi="Nikosh" w:cs="Nikosh"/>
                <w:sz w:val="24"/>
                <w:szCs w:val="24"/>
              </w:rPr>
              <w:t>স্বামীর নাম এবং মাতা</w:t>
            </w:r>
            <w:r w:rsidR="00ED0212">
              <w:rPr>
                <w:rFonts w:ascii="Nikosh" w:hAnsi="Nikosh" w:cs="Nikosh"/>
                <w:sz w:val="24"/>
                <w:szCs w:val="24"/>
              </w:rPr>
              <w:t>ঃ</w:t>
            </w:r>
          </w:p>
        </w:tc>
        <w:tc>
          <w:tcPr>
            <w:tcW w:w="3690" w:type="dxa"/>
          </w:tcPr>
          <w:p w14:paraId="189F813C" w14:textId="3C4BFFDC" w:rsidR="005070C9" w:rsidRDefault="00ED0212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পিতা/ স্বামী</w:t>
            </w:r>
            <w:r>
              <w:rPr>
                <w:rFonts w:ascii="Nikosh" w:hAnsi="Nikosh" w:cs="Nikosh"/>
                <w:sz w:val="24"/>
                <w:szCs w:val="24"/>
              </w:rPr>
              <w:t>-</w:t>
            </w:r>
          </w:p>
          <w:p w14:paraId="50DD9241" w14:textId="3A82A2C2" w:rsidR="00ED0212" w:rsidRDefault="00ED0212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মাতাঃ</w:t>
            </w:r>
          </w:p>
          <w:p w14:paraId="0227D48D" w14:textId="77777777" w:rsidR="00E22F7C" w:rsidRDefault="00E22F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01273275" w14:textId="3A2D97DD" w:rsidR="00E22F7C" w:rsidRPr="00B64306" w:rsidRDefault="00E22F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57C76C33" w14:textId="1F445EE9" w:rsidR="005070C9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বাংলা ও ইরেজী (বড় হাতের অক্ষর) পাশাপাশি লিখতে হবে।</w:t>
            </w:r>
          </w:p>
        </w:tc>
      </w:tr>
      <w:tr w:rsidR="00FF05FD" w:rsidRPr="00B64306" w14:paraId="56852F5E" w14:textId="77777777" w:rsidTr="00E22F7C">
        <w:tc>
          <w:tcPr>
            <w:tcW w:w="900" w:type="dxa"/>
          </w:tcPr>
          <w:p w14:paraId="3B16117D" w14:textId="66C2E232" w:rsidR="00FF05FD" w:rsidRPr="00B64306" w:rsidRDefault="003C577C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৪</w:t>
            </w:r>
          </w:p>
        </w:tc>
        <w:tc>
          <w:tcPr>
            <w:tcW w:w="2160" w:type="dxa"/>
          </w:tcPr>
          <w:p w14:paraId="58A9C565" w14:textId="7F90CAD7" w:rsidR="00FF05FD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জন্ম তারিখ</w:t>
            </w:r>
          </w:p>
        </w:tc>
        <w:tc>
          <w:tcPr>
            <w:tcW w:w="3690" w:type="dxa"/>
          </w:tcPr>
          <w:p w14:paraId="04069D7E" w14:textId="299610CA" w:rsidR="00FF05FD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দিন/মাস/খ্রীঃ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0CD4B089" w14:textId="1E1CC202" w:rsidR="00FF05FD" w:rsidRPr="00B64306" w:rsidRDefault="00FF05FD" w:rsidP="00E97EED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 xml:space="preserve">জন্ম নিবন্ধন/জাতীয় পরিচয় পত্রের </w:t>
            </w:r>
            <w:r w:rsidR="00BD3A25" w:rsidRPr="00B64306">
              <w:rPr>
                <w:rFonts w:ascii="Nikosh" w:hAnsi="Nikosh" w:cs="Nikosh"/>
                <w:sz w:val="24"/>
                <w:szCs w:val="24"/>
              </w:rPr>
              <w:t>স্ক্যান</w:t>
            </w:r>
            <w:r w:rsidRPr="00B64306">
              <w:rPr>
                <w:rFonts w:ascii="Nikosh" w:hAnsi="Nikosh" w:cs="Nikosh"/>
                <w:sz w:val="24"/>
                <w:szCs w:val="24"/>
              </w:rPr>
              <w:t xml:space="preserve"> কপি সংযুক্ত করতে হবে।</w:t>
            </w:r>
          </w:p>
        </w:tc>
      </w:tr>
      <w:tr w:rsidR="00ED0212" w:rsidRPr="00B64306" w14:paraId="03B9D790" w14:textId="77777777" w:rsidTr="00E22F7C">
        <w:tc>
          <w:tcPr>
            <w:tcW w:w="900" w:type="dxa"/>
          </w:tcPr>
          <w:p w14:paraId="59EE1A66" w14:textId="00B3B462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৫</w:t>
            </w:r>
          </w:p>
        </w:tc>
        <w:tc>
          <w:tcPr>
            <w:tcW w:w="2160" w:type="dxa"/>
          </w:tcPr>
          <w:p w14:paraId="1E77932C" w14:textId="0463ED85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বয়স</w:t>
            </w:r>
          </w:p>
        </w:tc>
        <w:tc>
          <w:tcPr>
            <w:tcW w:w="3690" w:type="dxa"/>
          </w:tcPr>
          <w:p w14:paraId="6C55C9D6" w14:textId="089BBE9E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বৎসর- মাস-দিন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322D0231" w14:textId="77777777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</w:tr>
      <w:tr w:rsidR="00ED0212" w:rsidRPr="00B64306" w14:paraId="18F5A503" w14:textId="77777777" w:rsidTr="00E22F7C">
        <w:tc>
          <w:tcPr>
            <w:tcW w:w="900" w:type="dxa"/>
          </w:tcPr>
          <w:p w14:paraId="0D5014A1" w14:textId="46C8BD57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৬</w:t>
            </w:r>
          </w:p>
        </w:tc>
        <w:tc>
          <w:tcPr>
            <w:tcW w:w="2160" w:type="dxa"/>
          </w:tcPr>
          <w:p w14:paraId="54341591" w14:textId="28DC578C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শিক্ষগত যোগ্যতা</w:t>
            </w:r>
          </w:p>
        </w:tc>
        <w:tc>
          <w:tcPr>
            <w:tcW w:w="3690" w:type="dxa"/>
          </w:tcPr>
          <w:p w14:paraId="2AFBDD06" w14:textId="346A0736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শিক্ষা স্তর- গ্রেড, পাসের সন,</w:t>
            </w:r>
          </w:p>
          <w:p w14:paraId="4AE0D5FC" w14:textId="3E5B64A5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প্রতিষ্ঠা</w:t>
            </w:r>
            <w:r>
              <w:rPr>
                <w:rFonts w:ascii="Nikosh" w:hAnsi="Nikosh" w:cs="Nikosh"/>
                <w:sz w:val="24"/>
                <w:szCs w:val="24"/>
              </w:rPr>
              <w:t>নের নাম</w:t>
            </w:r>
          </w:p>
          <w:p w14:paraId="5330D559" w14:textId="69B8F0A0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১।</w:t>
            </w:r>
          </w:p>
          <w:p w14:paraId="76F40C34" w14:textId="0F69BDBB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২।</w:t>
            </w:r>
          </w:p>
          <w:p w14:paraId="66A076F0" w14:textId="531DAC5B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৩।</w:t>
            </w:r>
          </w:p>
          <w:p w14:paraId="33FC3D79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6D2C348A" w14:textId="2E7E07C1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53E87C4E" w14:textId="46D6680E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সকল সনদের স্ক্যান কপি সংযুক্ত করতে হবে।</w:t>
            </w:r>
          </w:p>
        </w:tc>
      </w:tr>
      <w:tr w:rsidR="00ED0212" w:rsidRPr="00B64306" w14:paraId="7699D69C" w14:textId="77777777" w:rsidTr="00E22F7C">
        <w:tc>
          <w:tcPr>
            <w:tcW w:w="900" w:type="dxa"/>
          </w:tcPr>
          <w:p w14:paraId="7B1167A3" w14:textId="6D772D3C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৭</w:t>
            </w:r>
          </w:p>
        </w:tc>
        <w:tc>
          <w:tcPr>
            <w:tcW w:w="2160" w:type="dxa"/>
          </w:tcPr>
          <w:p w14:paraId="65C1D509" w14:textId="62A36886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অভিজ্ঞতা (যদি থ</w:t>
            </w:r>
            <w:r>
              <w:rPr>
                <w:rFonts w:ascii="Nikosh" w:hAnsi="Nikosh" w:cs="Nikosh"/>
                <w:sz w:val="24"/>
                <w:szCs w:val="24"/>
              </w:rPr>
              <w:t>া</w:t>
            </w:r>
            <w:r w:rsidRPr="00B64306">
              <w:rPr>
                <w:rFonts w:ascii="Nikosh" w:hAnsi="Nikosh" w:cs="Nikosh"/>
                <w:sz w:val="24"/>
                <w:szCs w:val="24"/>
              </w:rPr>
              <w:t>কে)</w:t>
            </w:r>
            <w:r w:rsidRPr="00B64306">
              <w:rPr>
                <w:rFonts w:ascii="Nikosh" w:hAnsi="Nikosh" w:cs="Nikosh"/>
                <w:sz w:val="24"/>
                <w:szCs w:val="24"/>
              </w:rPr>
              <w:tab/>
            </w:r>
          </w:p>
        </w:tc>
        <w:tc>
          <w:tcPr>
            <w:tcW w:w="3690" w:type="dxa"/>
          </w:tcPr>
          <w:p w14:paraId="193CB4E2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পদবী, সংস্থা, মেয়াদ</w:t>
            </w:r>
          </w:p>
          <w:p w14:paraId="530CB5D5" w14:textId="1FBDBBF4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১।</w:t>
            </w:r>
          </w:p>
          <w:p w14:paraId="4CE03510" w14:textId="5DF7D075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২।</w:t>
            </w:r>
          </w:p>
          <w:p w14:paraId="3EE86D59" w14:textId="53099109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৩।</w:t>
            </w:r>
          </w:p>
          <w:p w14:paraId="58169C80" w14:textId="75B7D05C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ab/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767EB95B" w14:textId="6E9DC369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সকল কাজের অভিজ্ঞতার সনদের স্ক্যান কপি ও চাকুরীরত প্রার্থীদের অনাপত্তি পত্র সংযুক্ত করতে হবে।</w:t>
            </w:r>
          </w:p>
        </w:tc>
      </w:tr>
      <w:tr w:rsidR="00ED0212" w:rsidRPr="00B64306" w14:paraId="5F8E5D40" w14:textId="77777777" w:rsidTr="00E22F7C">
        <w:tc>
          <w:tcPr>
            <w:tcW w:w="900" w:type="dxa"/>
          </w:tcPr>
          <w:p w14:paraId="2E70C551" w14:textId="100F5042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৮</w:t>
            </w:r>
          </w:p>
        </w:tc>
        <w:tc>
          <w:tcPr>
            <w:tcW w:w="2160" w:type="dxa"/>
          </w:tcPr>
          <w:p w14:paraId="374E8C2B" w14:textId="42C97CE9" w:rsidR="00ED0212" w:rsidRPr="00B64306" w:rsidRDefault="00ED0212" w:rsidP="00ED0212">
            <w:pPr>
              <w:pStyle w:val="BodyText"/>
              <w:ind w:right="230"/>
              <w:jc w:val="left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বিজ্ঞাপিত চাকুরী সর্ম্পকে ধারণা</w:t>
            </w:r>
          </w:p>
        </w:tc>
        <w:tc>
          <w:tcPr>
            <w:tcW w:w="3690" w:type="dxa"/>
          </w:tcPr>
          <w:p w14:paraId="53D65CAA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কেন ক্ষুদ্রঋণ কর্মসূচিতে কাজ করতে ইচ্ছুক</w:t>
            </w:r>
          </w:p>
          <w:p w14:paraId="65173A29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11C5A073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5B641BFF" w14:textId="471F2B1C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2A92DF54" w14:textId="378425D4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বাংলা/ ইংরেজীতে ১০০ শব্দের মধ্যে লিখতে হবে।</w:t>
            </w:r>
          </w:p>
        </w:tc>
      </w:tr>
      <w:tr w:rsidR="00ED0212" w:rsidRPr="00B64306" w14:paraId="3DB19493" w14:textId="77777777" w:rsidTr="00E22F7C">
        <w:tc>
          <w:tcPr>
            <w:tcW w:w="900" w:type="dxa"/>
          </w:tcPr>
          <w:p w14:paraId="7ABE588E" w14:textId="3686B863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৯</w:t>
            </w:r>
          </w:p>
        </w:tc>
        <w:tc>
          <w:tcPr>
            <w:tcW w:w="2160" w:type="dxa"/>
          </w:tcPr>
          <w:p w14:paraId="73584974" w14:textId="03B330CE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অন্যান্য যোগ্যতা</w:t>
            </w:r>
          </w:p>
        </w:tc>
        <w:tc>
          <w:tcPr>
            <w:tcW w:w="3690" w:type="dxa"/>
          </w:tcPr>
          <w:p w14:paraId="5D1C08DF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খেলাধুলা/সংস্কৃতি/প্রযুক্তি/অন্যান্য</w:t>
            </w:r>
          </w:p>
          <w:p w14:paraId="1D06C960" w14:textId="47AD4425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28682073" w14:textId="4995B8D1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সনদের স্ক্যান কপি সংযুক্ত করতে হবে</w:t>
            </w:r>
          </w:p>
        </w:tc>
      </w:tr>
      <w:tr w:rsidR="00ED0212" w:rsidRPr="00B64306" w14:paraId="637B2D18" w14:textId="77777777" w:rsidTr="00E22F7C">
        <w:tc>
          <w:tcPr>
            <w:tcW w:w="900" w:type="dxa"/>
          </w:tcPr>
          <w:p w14:paraId="4D94BEB8" w14:textId="1CE4263F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১০</w:t>
            </w:r>
          </w:p>
        </w:tc>
        <w:tc>
          <w:tcPr>
            <w:tcW w:w="2160" w:type="dxa"/>
          </w:tcPr>
          <w:p w14:paraId="5E656B43" w14:textId="0788315A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২ জনের রেফারেন্স</w:t>
            </w:r>
            <w:r w:rsidRPr="00B64306">
              <w:rPr>
                <w:rFonts w:ascii="Nikosh" w:hAnsi="Nikosh" w:cs="Nikosh"/>
                <w:sz w:val="24"/>
                <w:szCs w:val="24"/>
              </w:rPr>
              <w:tab/>
            </w:r>
          </w:p>
        </w:tc>
        <w:tc>
          <w:tcPr>
            <w:tcW w:w="3690" w:type="dxa"/>
          </w:tcPr>
          <w:p w14:paraId="22BDB6A6" w14:textId="77777777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নাম, পদবী/পেশা, ঠিকানা, মোবাইল নম্বর, ই-মেইল</w:t>
            </w:r>
          </w:p>
          <w:p w14:paraId="753455C2" w14:textId="09E3C08F" w:rsidR="00ED0212" w:rsidRDefault="00F17568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১।</w:t>
            </w:r>
          </w:p>
          <w:p w14:paraId="73D0E20C" w14:textId="466C5CAF" w:rsidR="00ED0212" w:rsidRPr="00B64306" w:rsidRDefault="00F17568" w:rsidP="00F17568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২।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2F7CD81A" w14:textId="2840CB91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সম্মতি যাছাই করা হবে।</w:t>
            </w:r>
          </w:p>
        </w:tc>
      </w:tr>
      <w:tr w:rsidR="00ED0212" w:rsidRPr="00B64306" w14:paraId="0D468BB5" w14:textId="77777777" w:rsidTr="00E22F7C">
        <w:tc>
          <w:tcPr>
            <w:tcW w:w="900" w:type="dxa"/>
          </w:tcPr>
          <w:p w14:paraId="343EB4ED" w14:textId="3420D1CC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১১</w:t>
            </w:r>
          </w:p>
        </w:tc>
        <w:tc>
          <w:tcPr>
            <w:tcW w:w="2160" w:type="dxa"/>
          </w:tcPr>
          <w:p w14:paraId="64AFACA8" w14:textId="4D732A0D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 w:rsidRPr="00B64306">
              <w:rPr>
                <w:rFonts w:ascii="Nikosh" w:hAnsi="Nikosh" w:cs="Nikosh"/>
                <w:sz w:val="24"/>
                <w:szCs w:val="24"/>
              </w:rPr>
              <w:t>স্বাক্ষর ও তারিখ</w:t>
            </w:r>
            <w:r w:rsidRPr="00B64306">
              <w:rPr>
                <w:rFonts w:ascii="Nikosh" w:hAnsi="Nikosh" w:cs="Nikosh"/>
                <w:sz w:val="24"/>
                <w:szCs w:val="24"/>
              </w:rPr>
              <w:tab/>
            </w:r>
          </w:p>
        </w:tc>
        <w:tc>
          <w:tcPr>
            <w:tcW w:w="3690" w:type="dxa"/>
          </w:tcPr>
          <w:p w14:paraId="51A34A98" w14:textId="73CAE37E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498647E4" w14:textId="3F80DE0E" w:rsidR="00ED0212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  <w:p w14:paraId="427F8A97" w14:textId="38C3FBE5" w:rsidR="00ED0212" w:rsidRPr="00B64306" w:rsidRDefault="00ED0212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BFBFBF" w:themeFill="background1" w:themeFillShade="BF"/>
          </w:tcPr>
          <w:p w14:paraId="31F4895D" w14:textId="67063257" w:rsidR="00ED0212" w:rsidRPr="00B64306" w:rsidRDefault="00F17568" w:rsidP="00ED0212">
            <w:pPr>
              <w:pStyle w:val="BodyText"/>
              <w:ind w:right="230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 xml:space="preserve">স্ক্যান করে সংযুক্ত </w:t>
            </w:r>
            <w:r w:rsidR="00260265">
              <w:rPr>
                <w:rFonts w:ascii="Nikosh" w:hAnsi="Nikosh" w:cs="Nikosh"/>
                <w:sz w:val="24"/>
                <w:szCs w:val="24"/>
              </w:rPr>
              <w:t>করতে হবে।</w:t>
            </w:r>
          </w:p>
        </w:tc>
      </w:tr>
    </w:tbl>
    <w:p w14:paraId="3C592402" w14:textId="77777777" w:rsidR="005070C9" w:rsidRPr="005070C9" w:rsidRDefault="005070C9" w:rsidP="000A174C">
      <w:pPr>
        <w:pStyle w:val="BodyText"/>
        <w:ind w:right="230"/>
        <w:rPr>
          <w:rFonts w:ascii="Nikosh" w:hAnsi="Nikosh" w:cs="Nikosh"/>
          <w:sz w:val="22"/>
          <w:szCs w:val="22"/>
        </w:rPr>
      </w:pPr>
    </w:p>
    <w:sectPr w:rsidR="005070C9" w:rsidRPr="005070C9" w:rsidSect="001D2D41">
      <w:pgSz w:w="12240" w:h="15840"/>
      <w:pgMar w:top="1152" w:right="864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3802F1"/>
    <w:multiLevelType w:val="hybridMultilevel"/>
    <w:tmpl w:val="01440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B8624C"/>
    <w:multiLevelType w:val="hybridMultilevel"/>
    <w:tmpl w:val="85242B82"/>
    <w:lvl w:ilvl="0" w:tplc="261C889E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Q2NTYyMbGwMLdU0lEKTi0uzszPAykwqgUAzBMeVSwAAAA="/>
  </w:docVars>
  <w:rsids>
    <w:rsidRoot w:val="005824F6"/>
    <w:rsid w:val="0009476E"/>
    <w:rsid w:val="000A174C"/>
    <w:rsid w:val="00152B90"/>
    <w:rsid w:val="00170A63"/>
    <w:rsid w:val="001D2D41"/>
    <w:rsid w:val="00260265"/>
    <w:rsid w:val="00302E13"/>
    <w:rsid w:val="003C577C"/>
    <w:rsid w:val="004268F5"/>
    <w:rsid w:val="005070C9"/>
    <w:rsid w:val="0058075D"/>
    <w:rsid w:val="005824F6"/>
    <w:rsid w:val="006904C6"/>
    <w:rsid w:val="006B24BB"/>
    <w:rsid w:val="008F6289"/>
    <w:rsid w:val="00B64306"/>
    <w:rsid w:val="00BD3A25"/>
    <w:rsid w:val="00D144C7"/>
    <w:rsid w:val="00D7332A"/>
    <w:rsid w:val="00DD5D4A"/>
    <w:rsid w:val="00E22F7C"/>
    <w:rsid w:val="00ED0212"/>
    <w:rsid w:val="00EF55E8"/>
    <w:rsid w:val="00F1342D"/>
    <w:rsid w:val="00F17568"/>
    <w:rsid w:val="00FC27A8"/>
    <w:rsid w:val="00FF0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1D686"/>
  <w15:chartTrackingRefBased/>
  <w15:docId w15:val="{B4C0E3D5-472A-4D7E-A5CD-FF6DFFBE7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D4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D2D41"/>
    <w:pPr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D2D41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2D4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D2D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70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0C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807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T</cp:lastModifiedBy>
  <cp:revision>21</cp:revision>
  <cp:lastPrinted>2020-01-20T08:58:00Z</cp:lastPrinted>
  <dcterms:created xsi:type="dcterms:W3CDTF">2020-01-20T09:40:00Z</dcterms:created>
  <dcterms:modified xsi:type="dcterms:W3CDTF">2020-01-20T11:08:00Z</dcterms:modified>
</cp:coreProperties>
</file>